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bookmarkStart w:id="0" w:name="_GoBack"/>
      <w:bookmarkEnd w:id="0"/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4B3388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2B2FA44D" w:rsidR="00D55BC1" w:rsidRDefault="00572F8E" w:rsidP="00D55BC1">
      <w:pPr>
        <w:jc w:val="both"/>
        <w:rPr>
          <w:lang w:val="en-U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37EA885C" w14:textId="77777777" w:rsidR="00F07BF9" w:rsidRDefault="00F07BF9" w:rsidP="00D55BC1">
      <w:pPr>
        <w:jc w:val="both"/>
        <w:rPr>
          <w:lang w:val="en-US"/>
        </w:rPr>
      </w:pPr>
    </w:p>
    <w:p w14:paraId="65743CA1" w14:textId="77777777" w:rsidR="00F07BF9" w:rsidRPr="006575AC" w:rsidRDefault="00F07BF9" w:rsidP="00F07BF9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14:paraId="3746CEF2" w14:textId="77777777" w:rsidR="00F07BF9" w:rsidRPr="006575AC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: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327DE751" w14:textId="77777777" w:rsidR="00F07BF9" w:rsidRPr="006575AC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предмеру-понуди извођача радова </w:t>
      </w:r>
    </w:p>
    <w:p w14:paraId="231FDA41" w14:textId="77777777" w:rsidR="00F07BF9" w:rsidRPr="006575AC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1804C290" w14:textId="77777777" w:rsidR="00F07BF9" w:rsidRPr="006575AC" w:rsidRDefault="00F07BF9" w:rsidP="00F07BF9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.</w:t>
      </w:r>
    </w:p>
    <w:p w14:paraId="09A8C4B7" w14:textId="77777777" w:rsidR="00F07BF9" w:rsidRPr="00C75502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Решења о одобрењу извођења радова,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 и Елаборату енергетске ефикасности, односно према понуди извођача радова.</w:t>
      </w:r>
    </w:p>
    <w:p w14:paraId="2A8F4F03" w14:textId="77777777" w:rsidR="00F07BF9" w:rsidRPr="006575AC" w:rsidRDefault="00F07BF9" w:rsidP="00F07BF9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56D6F836" w14:textId="77777777" w:rsidR="00F07BF9" w:rsidRPr="006575AC" w:rsidRDefault="00F07BF9" w:rsidP="00F07BF9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0FFD0C75" w14:textId="77777777" w:rsidR="00F07BF9" w:rsidRPr="00C75502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Решења о одобрењу извођења радова,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 и Елаборату енергетске ефикасности, односно према понуди извођача радова.</w:t>
      </w:r>
    </w:p>
    <w:p w14:paraId="79D39A00" w14:textId="77777777" w:rsidR="00F07BF9" w:rsidRPr="006575AC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45C7E65D" w14:textId="77777777" w:rsidR="00F07BF9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 на чврсто гориво (котао или пећ) ефикаснијим котлом на_гас,</w:t>
      </w:r>
    </w:p>
    <w:p w14:paraId="5E568078" w14:textId="156E41E7" w:rsidR="00F07BF9" w:rsidRPr="00956EA2" w:rsidRDefault="00F07BF9" w:rsidP="00956EA2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Pr="006575AC">
        <w:br/>
      </w:r>
      <w:r w:rsidR="00956EA2" w:rsidRPr="00956EA2">
        <w:rPr>
          <w:rFonts w:eastAsia="Calibri" w:cs="Times New Roman"/>
          <w:sz w:val="24"/>
          <w:szCs w:val="24"/>
          <w:lang w:val="sr-Cyrl-CS"/>
        </w:rPr>
        <w:t>Ова мера се реализује на основу: Решења о одобрењу извођења радова, а радови се</w:t>
      </w:r>
      <w:r w:rsidR="00956EA2">
        <w:rPr>
          <w:rFonts w:eastAsia="Calibri" w:cs="Times New Roman"/>
          <w:sz w:val="24"/>
          <w:szCs w:val="24"/>
          <w:lang w:val="en-US"/>
        </w:rPr>
        <w:t xml:space="preserve"> </w:t>
      </w:r>
      <w:r w:rsidR="00956EA2" w:rsidRPr="00956EA2">
        <w:rPr>
          <w:rFonts w:eastAsia="Calibri" w:cs="Times New Roman"/>
          <w:sz w:val="24"/>
          <w:szCs w:val="24"/>
          <w:lang w:val="sr-Cyrl-CS"/>
        </w:rPr>
        <w:t>изводе према Идејном пројекту и Елаборату енергетске ефикасности, односно</w:t>
      </w:r>
      <w:r w:rsidR="00956EA2" w:rsidRPr="00956EA2">
        <w:rPr>
          <w:rFonts w:eastAsia="Calibri" w:cs="Times New Roman"/>
          <w:sz w:val="24"/>
          <w:szCs w:val="24"/>
          <w:lang w:val="sr-Cyrl-CS"/>
        </w:rPr>
        <w:br/>
        <w:t>према понуди извођача радова.</w:t>
      </w:r>
    </w:p>
    <w:p w14:paraId="378B5B0E" w14:textId="77777777" w:rsidR="00F07BF9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е постојећег грејача простора на чврсто гориво (котао или пећ) ефикаснијим котлом на биомасу</w:t>
      </w:r>
    </w:p>
    <w:p w14:paraId="7830EB4B" w14:textId="77777777" w:rsidR="00F07BF9" w:rsidRPr="006575AC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07BF99D4" w14:textId="77777777" w:rsidR="00F07BF9" w:rsidRPr="00C75502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75502">
        <w:rPr>
          <w:rFonts w:eastAsia="Calibri" w:cs="Times New Roman"/>
          <w:sz w:val="24"/>
          <w:szCs w:val="24"/>
          <w:lang w:val="sr-Cyrl-CS"/>
        </w:rPr>
        <w:t>Ова мера се реализује на основу: није потребна израда техничке документације</w:t>
      </w:r>
    </w:p>
    <w:p w14:paraId="5C7D1DF9" w14:textId="77777777" w:rsidR="00F07BF9" w:rsidRPr="00C75502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C75502">
        <w:rPr>
          <w:rFonts w:eastAsia="Calibri" w:cs="Times New Roman"/>
          <w:sz w:val="24"/>
          <w:szCs w:val="24"/>
          <w:lang w:val="sr-Cyrl-CS"/>
        </w:rPr>
        <w:t>а радови се изводе према предмеру-понуди извођача радова</w:t>
      </w:r>
    </w:p>
    <w:p w14:paraId="46F3CFFE" w14:textId="77777777" w:rsidR="00F07BF9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27F2AC1" w14:textId="77777777" w:rsidR="00F07BF9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397DBAC" w14:textId="77777777" w:rsidR="00F07BF9" w:rsidRPr="006575AC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63D319BE" w14:textId="77777777" w:rsidR="00F07BF9" w:rsidRPr="00C75502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75502">
        <w:rPr>
          <w:rFonts w:eastAsia="Calibri" w:cs="Times New Roman"/>
          <w:sz w:val="24"/>
          <w:szCs w:val="24"/>
          <w:lang w:val="sr-Cyrl-CS"/>
        </w:rPr>
        <w:t>Ова мера се реализује на основу: није потребна израда техничке документације</w:t>
      </w:r>
    </w:p>
    <w:p w14:paraId="348F7A12" w14:textId="77777777" w:rsidR="00F07BF9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75502">
        <w:rPr>
          <w:rFonts w:eastAsia="Calibri" w:cs="Times New Roman"/>
          <w:sz w:val="24"/>
          <w:szCs w:val="24"/>
          <w:lang w:val="sr-Cyrl-CS"/>
        </w:rPr>
        <w:t>а радови се изводе према предмеру-понуди извођача радова</w:t>
      </w:r>
    </w:p>
    <w:p w14:paraId="7F4ADB87" w14:textId="77777777" w:rsidR="00F07BF9" w:rsidRPr="00C75502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75D4C5D2" w14:textId="77777777" w:rsidR="00F07BF9" w:rsidRPr="006575AC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7EB60C2F" w14:textId="77777777" w:rsidR="00F07BF9" w:rsidRPr="006575AC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: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28FE73DE" w14:textId="77777777" w:rsidR="00F07BF9" w:rsidRPr="006575AC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предмеру-понуди извођача радова </w:t>
      </w:r>
    </w:p>
    <w:p w14:paraId="44AFCAD0" w14:textId="77777777" w:rsidR="00F07BF9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27046C20" w14:textId="77777777" w:rsidR="00F07BF9" w:rsidRPr="006575AC" w:rsidRDefault="00F07BF9" w:rsidP="00F07BF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FB4C3F1" w14:textId="77777777" w:rsidR="00F07BF9" w:rsidRPr="006575AC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: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14:paraId="04CDD6DC" w14:textId="77777777" w:rsidR="00F07BF9" w:rsidRPr="00C75502" w:rsidRDefault="00F07BF9" w:rsidP="00F07BF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предмеру-понуди извођача радова.</w:t>
      </w:r>
    </w:p>
    <w:sectPr w:rsidR="00F07BF9" w:rsidRPr="00C75502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D2432A" w14:textId="77777777" w:rsidR="008F590C" w:rsidRDefault="008F590C" w:rsidP="001E2F65">
      <w:r>
        <w:separator/>
      </w:r>
    </w:p>
  </w:endnote>
  <w:endnote w:type="continuationSeparator" w:id="0">
    <w:p w14:paraId="177DAC7B" w14:textId="77777777" w:rsidR="008F590C" w:rsidRDefault="008F590C" w:rsidP="001E2F65">
      <w:r>
        <w:continuationSeparator/>
      </w:r>
    </w:p>
  </w:endnote>
  <w:endnote w:type="continuationNotice" w:id="1">
    <w:p w14:paraId="2629CD9F" w14:textId="77777777" w:rsidR="008F590C" w:rsidRDefault="008F59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F4F3F8" w14:textId="77777777" w:rsidR="008F590C" w:rsidRDefault="008F590C" w:rsidP="001E2F65">
      <w:r>
        <w:separator/>
      </w:r>
    </w:p>
  </w:footnote>
  <w:footnote w:type="continuationSeparator" w:id="0">
    <w:p w14:paraId="53787740" w14:textId="77777777" w:rsidR="008F590C" w:rsidRDefault="008F590C" w:rsidP="001E2F65">
      <w:r>
        <w:continuationSeparator/>
      </w:r>
    </w:p>
  </w:footnote>
  <w:footnote w:type="continuationNotice" w:id="1">
    <w:p w14:paraId="0D253539" w14:textId="77777777" w:rsidR="008F590C" w:rsidRDefault="008F590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56363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590C"/>
    <w:rsid w:val="008F7BCD"/>
    <w:rsid w:val="009019BA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EA2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85283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07BF9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054DBA-33D9-487E-A8A4-7A5C00E44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Kancelarija za LER NV</cp:lastModifiedBy>
  <cp:revision>2</cp:revision>
  <cp:lastPrinted>2016-10-07T07:40:00Z</cp:lastPrinted>
  <dcterms:created xsi:type="dcterms:W3CDTF">2023-10-20T10:32:00Z</dcterms:created>
  <dcterms:modified xsi:type="dcterms:W3CDTF">2023-10-20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